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695088" w14:textId="49468BF6" w:rsidR="00C12148" w:rsidRPr="00346FAC" w:rsidRDefault="006F529A" w:rsidP="006F529A">
      <w:pPr>
        <w:jc w:val="center"/>
        <w:rPr>
          <w:b/>
          <w:sz w:val="24"/>
          <w:szCs w:val="24"/>
        </w:rPr>
      </w:pPr>
      <w:r w:rsidRPr="00346FAC">
        <w:rPr>
          <w:rFonts w:hint="eastAsia"/>
          <w:b/>
          <w:sz w:val="24"/>
          <w:szCs w:val="24"/>
        </w:rPr>
        <w:t>TITLE (ALL CAPITAL, 12</w:t>
      </w:r>
      <w:r w:rsidR="006A5A2D" w:rsidRPr="00346FAC">
        <w:rPr>
          <w:rFonts w:hint="eastAsia"/>
          <w:b/>
          <w:sz w:val="24"/>
          <w:szCs w:val="24"/>
        </w:rPr>
        <w:t xml:space="preserve"> PT, B</w:t>
      </w:r>
      <w:r w:rsidR="00F81B6B" w:rsidRPr="00346FAC">
        <w:rPr>
          <w:b/>
          <w:sz w:val="24"/>
          <w:szCs w:val="24"/>
        </w:rPr>
        <w:t>O</w:t>
      </w:r>
      <w:r w:rsidR="006A5A2D" w:rsidRPr="00346FAC">
        <w:rPr>
          <w:rFonts w:hint="eastAsia"/>
          <w:b/>
          <w:sz w:val="24"/>
          <w:szCs w:val="24"/>
        </w:rPr>
        <w:t>LD, TIMES NEW ROMAN, CENTERED)</w:t>
      </w:r>
      <w:r w:rsidR="001B75D0" w:rsidRPr="00346FAC">
        <w:rPr>
          <w:rFonts w:hint="eastAsia"/>
          <w:b/>
          <w:sz w:val="24"/>
          <w:szCs w:val="24"/>
        </w:rPr>
        <w:t xml:space="preserve"> UP TO TWO</w:t>
      </w:r>
      <w:r w:rsidRPr="00346FAC">
        <w:rPr>
          <w:rFonts w:hint="eastAsia"/>
          <w:b/>
          <w:sz w:val="24"/>
          <w:szCs w:val="24"/>
        </w:rPr>
        <w:t xml:space="preserve"> LINE</w:t>
      </w:r>
      <w:r w:rsidR="001B75D0" w:rsidRPr="00346FAC">
        <w:rPr>
          <w:rFonts w:hint="eastAsia"/>
          <w:b/>
          <w:sz w:val="24"/>
          <w:szCs w:val="24"/>
        </w:rPr>
        <w:t>S</w:t>
      </w:r>
    </w:p>
    <w:p w14:paraId="6C432B40" w14:textId="77777777" w:rsidR="006A5A2D" w:rsidRPr="00346FAC" w:rsidRDefault="00806D28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</w:t>
      </w:r>
      <w:r w:rsidR="006A5A2D" w:rsidRPr="00346FAC">
        <w:rPr>
          <w:rFonts w:hint="eastAsia"/>
          <w:color w:val="4F81BD" w:themeColor="accent1"/>
          <w:sz w:val="20"/>
          <w:szCs w:val="20"/>
        </w:rPr>
        <w:t>)</w:t>
      </w:r>
      <w:r w:rsidRPr="00346FAC">
        <w:rPr>
          <w:rFonts w:hint="eastAsia"/>
          <w:color w:val="4F81BD" w:themeColor="accent1"/>
          <w:sz w:val="20"/>
          <w:szCs w:val="20"/>
        </w:rPr>
        <w:t xml:space="preserve"> (Delete the blue words when complete. But leave</w:t>
      </w:r>
      <w:r w:rsidR="005C63EC" w:rsidRPr="00346FAC">
        <w:rPr>
          <w:rFonts w:hint="eastAsia"/>
          <w:color w:val="4F81BD" w:themeColor="accent1"/>
          <w:sz w:val="20"/>
          <w:szCs w:val="20"/>
        </w:rPr>
        <w:t xml:space="preserve"> the specified</w:t>
      </w:r>
      <w:r w:rsidRPr="00346FAC">
        <w:rPr>
          <w:rFonts w:hint="eastAsia"/>
          <w:color w:val="4F81BD" w:themeColor="accent1"/>
          <w:sz w:val="20"/>
          <w:szCs w:val="20"/>
        </w:rPr>
        <w:t xml:space="preserve"> blank line.)</w:t>
      </w:r>
    </w:p>
    <w:p w14:paraId="67DF18C7" w14:textId="14235367" w:rsidR="006A5A2D" w:rsidRPr="00346FAC" w:rsidRDefault="00142AD8" w:rsidP="00A160EC">
      <w:pPr>
        <w:jc w:val="center"/>
        <w:rPr>
          <w:sz w:val="20"/>
          <w:szCs w:val="20"/>
          <w:vertAlign w:val="superscript"/>
        </w:rPr>
      </w:pPr>
      <w:r w:rsidRPr="00346FAC">
        <w:rPr>
          <w:sz w:val="20"/>
          <w:szCs w:val="20"/>
        </w:rPr>
        <w:t>First-name</w:t>
      </w:r>
      <w:r w:rsidR="00363E66" w:rsidRPr="00346FAC">
        <w:rPr>
          <w:sz w:val="20"/>
          <w:szCs w:val="20"/>
        </w:rPr>
        <w:t xml:space="preserve"> Last-name</w:t>
      </w:r>
      <w:r w:rsidR="006A5A2D" w:rsidRPr="00346FAC">
        <w:rPr>
          <w:rFonts w:hint="eastAsia"/>
          <w:sz w:val="20"/>
          <w:szCs w:val="20"/>
          <w:vertAlign w:val="superscript"/>
        </w:rPr>
        <w:t>1</w:t>
      </w:r>
      <w:r w:rsidR="006A5A2D" w:rsidRPr="00346FAC">
        <w:rPr>
          <w:rFonts w:hint="eastAsia"/>
          <w:sz w:val="20"/>
          <w:szCs w:val="20"/>
        </w:rPr>
        <w:t xml:space="preserve">, </w:t>
      </w:r>
      <w:r w:rsidR="00363E66" w:rsidRPr="00346FAC">
        <w:rPr>
          <w:sz w:val="20"/>
          <w:szCs w:val="20"/>
        </w:rPr>
        <w:t>First-name Last-name</w:t>
      </w:r>
      <w:r w:rsidR="006A5A2D" w:rsidRPr="00346FAC">
        <w:rPr>
          <w:rFonts w:hint="eastAsia"/>
          <w:sz w:val="20"/>
          <w:szCs w:val="20"/>
          <w:vertAlign w:val="superscript"/>
        </w:rPr>
        <w:t>2</w:t>
      </w:r>
      <w:r w:rsidR="006A5A2D" w:rsidRPr="00346FAC">
        <w:rPr>
          <w:rFonts w:hint="eastAsia"/>
          <w:sz w:val="20"/>
          <w:szCs w:val="20"/>
        </w:rPr>
        <w:t xml:space="preserve">, </w:t>
      </w:r>
      <w:r w:rsidR="00FB6A67" w:rsidRPr="00346FAC">
        <w:rPr>
          <w:rFonts w:hint="eastAsia"/>
          <w:sz w:val="20"/>
          <w:szCs w:val="20"/>
        </w:rPr>
        <w:t xml:space="preserve">and </w:t>
      </w:r>
      <w:r w:rsidR="00363E66" w:rsidRPr="00346FAC">
        <w:rPr>
          <w:sz w:val="20"/>
          <w:szCs w:val="20"/>
        </w:rPr>
        <w:t>First-name Last-name</w:t>
      </w:r>
      <w:r w:rsidR="00363E66" w:rsidRPr="00346FAC">
        <w:rPr>
          <w:sz w:val="20"/>
          <w:szCs w:val="20"/>
          <w:vertAlign w:val="superscript"/>
        </w:rPr>
        <w:t>3</w:t>
      </w:r>
    </w:p>
    <w:p w14:paraId="74C68519" w14:textId="1AC2E107" w:rsidR="00806D28" w:rsidRPr="00346FAC" w:rsidRDefault="00806D28" w:rsidP="00806D28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  <w:r w:rsidR="00EC1B28" w:rsidRPr="00346FAC">
        <w:rPr>
          <w:color w:val="4F81BD" w:themeColor="accent1"/>
          <w:sz w:val="20"/>
          <w:szCs w:val="20"/>
        </w:rPr>
        <w:t xml:space="preserve"> (Use</w:t>
      </w:r>
      <w:r w:rsidR="00363E66" w:rsidRPr="00346FAC">
        <w:rPr>
          <w:color w:val="4F81BD" w:themeColor="accent1"/>
          <w:sz w:val="20"/>
          <w:szCs w:val="20"/>
        </w:rPr>
        <w:t xml:space="preserve"> </w:t>
      </w:r>
      <w:r w:rsidR="00363E66" w:rsidRPr="00346FAC">
        <w:rPr>
          <w:color w:val="548DD4" w:themeColor="text2" w:themeTint="99"/>
          <w:sz w:val="20"/>
          <w:szCs w:val="20"/>
        </w:rPr>
        <w:t>9-</w:t>
      </w:r>
      <w:r w:rsidR="00363E66" w:rsidRPr="00346FAC">
        <w:rPr>
          <w:rFonts w:hint="eastAsia"/>
          <w:color w:val="548DD4" w:themeColor="text2" w:themeTint="99"/>
          <w:sz w:val="20"/>
          <w:szCs w:val="20"/>
        </w:rPr>
        <w:t>pt.</w:t>
      </w:r>
      <w:r w:rsidR="00363E66" w:rsidRPr="00346FAC">
        <w:rPr>
          <w:color w:val="548DD4" w:themeColor="text2" w:themeTint="99"/>
          <w:sz w:val="20"/>
          <w:szCs w:val="20"/>
        </w:rPr>
        <w:t xml:space="preserve"> </w:t>
      </w:r>
      <w:r w:rsidR="00363E66" w:rsidRPr="00346FAC">
        <w:rPr>
          <w:rFonts w:hint="eastAsia"/>
          <w:color w:val="548DD4" w:themeColor="text2" w:themeTint="99"/>
          <w:sz w:val="20"/>
          <w:szCs w:val="20"/>
        </w:rPr>
        <w:t>Times New Roman</w:t>
      </w:r>
      <w:r w:rsidR="00363E66" w:rsidRPr="00346FAC">
        <w:rPr>
          <w:color w:val="548DD4" w:themeColor="text2" w:themeTint="99"/>
          <w:sz w:val="20"/>
          <w:szCs w:val="20"/>
        </w:rPr>
        <w:t xml:space="preserve"> for the author’s affiliation.)</w:t>
      </w:r>
    </w:p>
    <w:p w14:paraId="7EED051E" w14:textId="03B2FF3F" w:rsidR="006A5A2D" w:rsidRPr="00CB6999" w:rsidRDefault="00A80D11">
      <w:pPr>
        <w:rPr>
          <w:rFonts w:eastAsia="宋体"/>
          <w:sz w:val="18"/>
          <w:szCs w:val="18"/>
          <w:lang w:eastAsia="zh-CN"/>
        </w:rPr>
      </w:pPr>
      <w:r w:rsidRPr="00346FAC">
        <w:rPr>
          <w:rFonts w:hint="eastAsia"/>
          <w:sz w:val="18"/>
          <w:szCs w:val="18"/>
        </w:rPr>
        <w:t>1) Ph.D.</w:t>
      </w:r>
      <w:r w:rsidR="00A160EC" w:rsidRPr="00346FAC">
        <w:rPr>
          <w:rFonts w:hint="eastAsia"/>
          <w:sz w:val="18"/>
          <w:szCs w:val="18"/>
        </w:rPr>
        <w:t xml:space="preserve"> </w:t>
      </w:r>
      <w:r w:rsidR="003044A5" w:rsidRPr="00346FAC">
        <w:rPr>
          <w:sz w:val="18"/>
          <w:szCs w:val="18"/>
        </w:rPr>
        <w:t>Candidate</w:t>
      </w:r>
      <w:r w:rsidR="00A160EC" w:rsidRPr="00346FAC">
        <w:rPr>
          <w:rFonts w:hint="eastAsia"/>
          <w:sz w:val="18"/>
          <w:szCs w:val="18"/>
        </w:rPr>
        <w:t xml:space="preserve">, Department of Civil </w:t>
      </w:r>
      <w:r w:rsidR="001514A5">
        <w:rPr>
          <w:rFonts w:eastAsia="宋体" w:hint="eastAsia"/>
          <w:sz w:val="18"/>
          <w:szCs w:val="18"/>
          <w:lang w:eastAsia="zh-CN"/>
        </w:rPr>
        <w:t>and Environm</w:t>
      </w:r>
      <w:r w:rsidR="00CB6999">
        <w:rPr>
          <w:rFonts w:eastAsia="宋体" w:hint="eastAsia"/>
          <w:sz w:val="18"/>
          <w:szCs w:val="18"/>
          <w:lang w:eastAsia="zh-CN"/>
        </w:rPr>
        <w:t xml:space="preserve">ental </w:t>
      </w:r>
      <w:r w:rsidR="00A160EC" w:rsidRPr="00346FAC">
        <w:rPr>
          <w:rFonts w:hint="eastAsia"/>
          <w:sz w:val="18"/>
          <w:szCs w:val="18"/>
        </w:rPr>
        <w:t xml:space="preserve">Engineering, </w:t>
      </w:r>
      <w:r w:rsidR="00CB6999">
        <w:rPr>
          <w:rFonts w:eastAsia="宋体" w:hint="eastAsia"/>
          <w:sz w:val="18"/>
          <w:szCs w:val="18"/>
          <w:lang w:eastAsia="zh-CN"/>
        </w:rPr>
        <w:t>The Hong Kong</w:t>
      </w:r>
      <w:r w:rsidR="00A160EC" w:rsidRPr="00346FAC">
        <w:rPr>
          <w:rFonts w:hint="eastAsia"/>
          <w:sz w:val="18"/>
          <w:szCs w:val="18"/>
        </w:rPr>
        <w:t xml:space="preserve"> University</w:t>
      </w:r>
      <w:r w:rsidR="00CB6999">
        <w:rPr>
          <w:rFonts w:eastAsia="宋体" w:hint="eastAsia"/>
          <w:sz w:val="18"/>
          <w:szCs w:val="18"/>
          <w:lang w:eastAsia="zh-CN"/>
        </w:rPr>
        <w:t xml:space="preserve"> of </w:t>
      </w:r>
      <w:r w:rsidR="00CB6999">
        <w:rPr>
          <w:rFonts w:eastAsia="宋体"/>
          <w:sz w:val="18"/>
          <w:szCs w:val="18"/>
          <w:lang w:eastAsia="zh-CN"/>
        </w:rPr>
        <w:t>Science</w:t>
      </w:r>
      <w:r w:rsidR="00CB6999">
        <w:rPr>
          <w:rFonts w:eastAsia="宋体" w:hint="eastAsia"/>
          <w:sz w:val="18"/>
          <w:szCs w:val="18"/>
          <w:lang w:eastAsia="zh-CN"/>
        </w:rPr>
        <w:t xml:space="preserve"> and Technology</w:t>
      </w:r>
      <w:r w:rsidR="00A160EC" w:rsidRPr="00346FAC">
        <w:rPr>
          <w:rFonts w:hint="eastAsia"/>
          <w:sz w:val="18"/>
          <w:szCs w:val="18"/>
        </w:rPr>
        <w:t xml:space="preserve">, </w:t>
      </w:r>
      <w:r w:rsidR="00CB6999">
        <w:rPr>
          <w:rFonts w:eastAsia="宋体" w:cs="Angsana New" w:hint="eastAsia"/>
          <w:sz w:val="18"/>
          <w:szCs w:val="22"/>
          <w:lang w:eastAsia="zh-CN" w:bidi="th-TH"/>
        </w:rPr>
        <w:t>Hong Kong, SAR</w:t>
      </w:r>
      <w:r w:rsidR="005347DA" w:rsidRPr="00346FAC">
        <w:rPr>
          <w:sz w:val="18"/>
          <w:szCs w:val="18"/>
        </w:rPr>
        <w:t xml:space="preserve">. Email: </w:t>
      </w:r>
      <w:r w:rsidR="00363E66" w:rsidRPr="00346FAC">
        <w:rPr>
          <w:sz w:val="18"/>
          <w:szCs w:val="18"/>
        </w:rPr>
        <w:t>name</w:t>
      </w:r>
      <w:r w:rsidR="003F5D8B" w:rsidRPr="00346FAC">
        <w:rPr>
          <w:sz w:val="18"/>
          <w:szCs w:val="18"/>
        </w:rPr>
        <w:t>1</w:t>
      </w:r>
      <w:r w:rsidR="005347DA" w:rsidRPr="00346FAC">
        <w:rPr>
          <w:sz w:val="18"/>
          <w:szCs w:val="18"/>
        </w:rPr>
        <w:t>@</w:t>
      </w:r>
      <w:r w:rsidR="00CB6999">
        <w:rPr>
          <w:rFonts w:eastAsia="宋体" w:hint="eastAsia"/>
          <w:sz w:val="18"/>
          <w:szCs w:val="18"/>
          <w:lang w:eastAsia="zh-CN"/>
        </w:rPr>
        <w:t>ust.hk</w:t>
      </w:r>
    </w:p>
    <w:p w14:paraId="677D594C" w14:textId="499DE465" w:rsidR="00A80D11" w:rsidRPr="00346FAC" w:rsidRDefault="003F5D8B">
      <w:pPr>
        <w:rPr>
          <w:sz w:val="18"/>
          <w:szCs w:val="18"/>
        </w:rPr>
      </w:pPr>
      <w:r w:rsidRPr="00346FAC">
        <w:rPr>
          <w:sz w:val="18"/>
          <w:szCs w:val="18"/>
        </w:rPr>
        <w:t>2</w:t>
      </w:r>
      <w:r w:rsidR="00A80D11" w:rsidRPr="00346FAC">
        <w:rPr>
          <w:rFonts w:hint="eastAsia"/>
          <w:sz w:val="18"/>
          <w:szCs w:val="18"/>
        </w:rPr>
        <w:t>) Ph.D., Ass</w:t>
      </w:r>
      <w:r w:rsidR="00C913B9" w:rsidRPr="00346FAC">
        <w:rPr>
          <w:rFonts w:hint="eastAsia"/>
          <w:sz w:val="18"/>
          <w:szCs w:val="18"/>
        </w:rPr>
        <w:t>o</w:t>
      </w:r>
      <w:r w:rsidR="00A80D11" w:rsidRPr="00346FAC">
        <w:rPr>
          <w:rFonts w:hint="eastAsia"/>
          <w:sz w:val="18"/>
          <w:szCs w:val="18"/>
        </w:rPr>
        <w:t>c. Prof., Department of Architecture, XYZ University, Hong Kong.</w:t>
      </w:r>
      <w:r w:rsidR="003044A5" w:rsidRPr="00346FAC">
        <w:rPr>
          <w:sz w:val="18"/>
          <w:szCs w:val="18"/>
        </w:rPr>
        <w:t xml:space="preserve"> Email: </w:t>
      </w:r>
      <w:r w:rsidRPr="00346FAC">
        <w:rPr>
          <w:sz w:val="18"/>
          <w:szCs w:val="18"/>
        </w:rPr>
        <w:t>name2</w:t>
      </w:r>
      <w:r w:rsidR="003044A5" w:rsidRPr="00346FAC">
        <w:rPr>
          <w:sz w:val="18"/>
          <w:szCs w:val="18"/>
        </w:rPr>
        <w:t>@xyz.hk</w:t>
      </w:r>
    </w:p>
    <w:p w14:paraId="4ED79A77" w14:textId="4EB01277" w:rsidR="00A80D11" w:rsidRPr="00346FAC" w:rsidRDefault="003F5D8B">
      <w:pPr>
        <w:rPr>
          <w:sz w:val="18"/>
          <w:szCs w:val="18"/>
        </w:rPr>
      </w:pPr>
      <w:r w:rsidRPr="00346FAC">
        <w:rPr>
          <w:sz w:val="18"/>
          <w:szCs w:val="18"/>
        </w:rPr>
        <w:t>3</w:t>
      </w:r>
      <w:r w:rsidR="00C913B9" w:rsidRPr="00346FAC">
        <w:rPr>
          <w:rFonts w:hint="eastAsia"/>
          <w:sz w:val="18"/>
          <w:szCs w:val="18"/>
        </w:rPr>
        <w:t>) D. Eng</w:t>
      </w:r>
      <w:r w:rsidR="00A80D11" w:rsidRPr="00346FAC">
        <w:rPr>
          <w:rFonts w:hint="eastAsia"/>
          <w:sz w:val="18"/>
          <w:szCs w:val="18"/>
        </w:rPr>
        <w:t>., Prof., Department of Civil and Architectural Engineering, LMN University, Osaka, Japan.</w:t>
      </w:r>
      <w:r w:rsidR="005347DA" w:rsidRPr="00346FAC">
        <w:rPr>
          <w:sz w:val="18"/>
          <w:szCs w:val="18"/>
        </w:rPr>
        <w:t xml:space="preserve"> Email: </w:t>
      </w:r>
      <w:r w:rsidRPr="00346FAC">
        <w:rPr>
          <w:sz w:val="18"/>
          <w:szCs w:val="18"/>
        </w:rPr>
        <w:t>name3</w:t>
      </w:r>
      <w:r w:rsidR="005347DA" w:rsidRPr="00346FAC">
        <w:rPr>
          <w:sz w:val="18"/>
          <w:szCs w:val="18"/>
        </w:rPr>
        <w:t>@lmn-u.ac.jp</w:t>
      </w:r>
    </w:p>
    <w:p w14:paraId="404DA99D" w14:textId="77777777" w:rsidR="00C913B9" w:rsidRPr="00346FAC" w:rsidRDefault="00C913B9" w:rsidP="00C913B9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</w:t>
      </w:r>
      <w:r w:rsidR="00806D28" w:rsidRPr="00346FAC">
        <w:rPr>
          <w:rFonts w:hint="eastAsia"/>
          <w:color w:val="4F81BD" w:themeColor="accent1"/>
          <w:sz w:val="20"/>
          <w:szCs w:val="20"/>
        </w:rPr>
        <w:t>Blank line</w:t>
      </w:r>
      <w:r w:rsidRPr="00346FAC">
        <w:rPr>
          <w:rFonts w:hint="eastAsia"/>
          <w:color w:val="4F81BD" w:themeColor="accent1"/>
          <w:sz w:val="20"/>
          <w:szCs w:val="20"/>
        </w:rPr>
        <w:t>)</w:t>
      </w:r>
    </w:p>
    <w:p w14:paraId="7E70B277" w14:textId="77777777" w:rsidR="006A5A2D" w:rsidRPr="00346FAC" w:rsidRDefault="00C913B9" w:rsidP="00776255">
      <w:pPr>
        <w:rPr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 xml:space="preserve">Abstract: </w:t>
      </w:r>
      <w:r w:rsidRPr="00346FAC">
        <w:rPr>
          <w:rFonts w:hint="eastAsia"/>
          <w:sz w:val="20"/>
          <w:szCs w:val="20"/>
        </w:rPr>
        <w:t>Abstracts should contain no more than 300 words.</w:t>
      </w:r>
      <w:r w:rsidR="00806D28" w:rsidRPr="00346FAC">
        <w:rPr>
          <w:rFonts w:hint="eastAsia"/>
          <w:sz w:val="20"/>
          <w:szCs w:val="20"/>
        </w:rPr>
        <w:t xml:space="preserve"> (10</w:t>
      </w:r>
      <w:r w:rsidRPr="00346FAC">
        <w:rPr>
          <w:rFonts w:hint="eastAsia"/>
          <w:sz w:val="20"/>
          <w:szCs w:val="20"/>
        </w:rPr>
        <w:t xml:space="preserve"> pt., Times New Roman). Abstracts should be concise and </w:t>
      </w:r>
      <w:r w:rsidR="00B375FE" w:rsidRPr="00346FAC">
        <w:rPr>
          <w:rFonts w:hint="eastAsia"/>
          <w:sz w:val="20"/>
          <w:szCs w:val="20"/>
        </w:rPr>
        <w:t>comprehensible. Abstracts must not contain figures or references.</w:t>
      </w:r>
    </w:p>
    <w:p w14:paraId="447B758B" w14:textId="0734AA90" w:rsidR="00B375FE" w:rsidRPr="00346FAC" w:rsidRDefault="00B375FE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If another paragraph is necessary, use this indent.</w:t>
      </w:r>
      <w:r w:rsidR="006F529A" w:rsidRPr="00346FAC">
        <w:rPr>
          <w:rFonts w:hint="eastAsia"/>
          <w:sz w:val="20"/>
          <w:szCs w:val="20"/>
        </w:rPr>
        <w:t xml:space="preserve"> Use the Western custom of listing the surname last in the Authors line. Use 10 pt. for </w:t>
      </w:r>
      <w:r w:rsidR="006F529A" w:rsidRPr="00346FAC">
        <w:rPr>
          <w:sz w:val="20"/>
          <w:szCs w:val="20"/>
        </w:rPr>
        <w:t>the</w:t>
      </w:r>
      <w:r w:rsidR="006F529A" w:rsidRPr="00346FAC">
        <w:rPr>
          <w:rFonts w:hint="eastAsia"/>
          <w:sz w:val="20"/>
          <w:szCs w:val="20"/>
        </w:rPr>
        <w:t xml:space="preserve"> Author line. For each author, list </w:t>
      </w:r>
      <w:r w:rsidR="00806D28" w:rsidRPr="00346FAC">
        <w:rPr>
          <w:rFonts w:hint="eastAsia"/>
          <w:sz w:val="20"/>
          <w:szCs w:val="20"/>
        </w:rPr>
        <w:t xml:space="preserve">his or her </w:t>
      </w:r>
      <w:r w:rsidR="006F529A" w:rsidRPr="00346FAC">
        <w:rPr>
          <w:rFonts w:hint="eastAsia"/>
          <w:sz w:val="20"/>
          <w:szCs w:val="20"/>
        </w:rPr>
        <w:t xml:space="preserve">degree, position, </w:t>
      </w:r>
      <w:r w:rsidR="00806D28" w:rsidRPr="00346FAC">
        <w:rPr>
          <w:rFonts w:hint="eastAsia"/>
          <w:sz w:val="20"/>
          <w:szCs w:val="20"/>
        </w:rPr>
        <w:t xml:space="preserve">affiliation, city, </w:t>
      </w:r>
      <w:r w:rsidR="0053126C" w:rsidRPr="00346FAC">
        <w:rPr>
          <w:sz w:val="20"/>
          <w:szCs w:val="20"/>
        </w:rPr>
        <w:t xml:space="preserve">and </w:t>
      </w:r>
      <w:r w:rsidR="00806D28" w:rsidRPr="00346FAC">
        <w:rPr>
          <w:rFonts w:hint="eastAsia"/>
          <w:noProof/>
          <w:sz w:val="20"/>
          <w:szCs w:val="20"/>
        </w:rPr>
        <w:t>nation</w:t>
      </w:r>
      <w:r w:rsidR="00806D28" w:rsidRPr="00346FAC">
        <w:rPr>
          <w:rFonts w:hint="eastAsia"/>
          <w:sz w:val="20"/>
          <w:szCs w:val="20"/>
        </w:rPr>
        <w:t xml:space="preserve"> in 9</w:t>
      </w:r>
      <w:r w:rsidR="0042597A" w:rsidRPr="00346FAC">
        <w:rPr>
          <w:sz w:val="20"/>
          <w:szCs w:val="20"/>
        </w:rPr>
        <w:t xml:space="preserve"> </w:t>
      </w:r>
      <w:r w:rsidR="00806D28" w:rsidRPr="00346FAC">
        <w:rPr>
          <w:rFonts w:hint="eastAsia"/>
          <w:sz w:val="20"/>
          <w:szCs w:val="20"/>
        </w:rPr>
        <w:t>pt.</w:t>
      </w:r>
    </w:p>
    <w:p w14:paraId="4F592824" w14:textId="77777777" w:rsidR="00B375FE" w:rsidRPr="00346FAC" w:rsidRDefault="00B375FE" w:rsidP="00B375FE">
      <w:pPr>
        <w:tabs>
          <w:tab w:val="left" w:pos="1134"/>
        </w:tabs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</w:t>
      </w:r>
      <w:r w:rsidR="00806D28" w:rsidRPr="00346FAC">
        <w:rPr>
          <w:rFonts w:hint="eastAsia"/>
          <w:color w:val="4F81BD" w:themeColor="accent1"/>
          <w:sz w:val="20"/>
          <w:szCs w:val="20"/>
        </w:rPr>
        <w:t>Blank line</w:t>
      </w:r>
      <w:r w:rsidRPr="00346FAC">
        <w:rPr>
          <w:rFonts w:hint="eastAsia"/>
          <w:color w:val="4F81BD" w:themeColor="accent1"/>
          <w:sz w:val="20"/>
          <w:szCs w:val="20"/>
        </w:rPr>
        <w:t>)</w:t>
      </w:r>
    </w:p>
    <w:p w14:paraId="2A65D455" w14:textId="18678BFA" w:rsidR="00B375FE" w:rsidRPr="00346FAC" w:rsidRDefault="00B375FE" w:rsidP="00B375FE">
      <w:pPr>
        <w:tabs>
          <w:tab w:val="left" w:pos="1134"/>
        </w:tabs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>Keywords:</w:t>
      </w:r>
      <w:r w:rsidRPr="00346FAC">
        <w:rPr>
          <w:rFonts w:hint="eastAsia"/>
          <w:sz w:val="20"/>
          <w:szCs w:val="20"/>
        </w:rPr>
        <w:t xml:space="preserve"> </w:t>
      </w:r>
      <w:r w:rsidRPr="00346FAC">
        <w:rPr>
          <w:rFonts w:hint="eastAsia"/>
          <w:sz w:val="20"/>
          <w:szCs w:val="20"/>
        </w:rPr>
        <w:tab/>
        <w:t>Provide several keywords,</w:t>
      </w:r>
      <w:r w:rsidR="00AA1573" w:rsidRPr="00346FAC">
        <w:rPr>
          <w:sz w:val="20"/>
          <w:szCs w:val="20"/>
        </w:rPr>
        <w:t xml:space="preserve"> </w:t>
      </w:r>
      <w:r w:rsidRPr="00346FAC">
        <w:rPr>
          <w:rFonts w:hint="eastAsia"/>
          <w:sz w:val="20"/>
          <w:szCs w:val="20"/>
        </w:rPr>
        <w:t>preferably in one line, at most two lines.</w:t>
      </w:r>
      <w:r w:rsidR="00F83988" w:rsidRPr="00346FAC">
        <w:rPr>
          <w:sz w:val="20"/>
          <w:szCs w:val="20"/>
        </w:rPr>
        <w:t xml:space="preserve"> </w:t>
      </w:r>
      <w:r w:rsidR="003F6C68" w:rsidRPr="00346FAC">
        <w:rPr>
          <w:sz w:val="20"/>
          <w:szCs w:val="20"/>
        </w:rPr>
        <w:t xml:space="preserve">Separate </w:t>
      </w:r>
      <w:r w:rsidR="00F02A7B" w:rsidRPr="00346FAC">
        <w:rPr>
          <w:sz w:val="20"/>
          <w:szCs w:val="20"/>
        </w:rPr>
        <w:t>each key</w:t>
      </w:r>
      <w:r w:rsidR="003F6C68" w:rsidRPr="00346FAC">
        <w:rPr>
          <w:sz w:val="20"/>
          <w:szCs w:val="20"/>
        </w:rPr>
        <w:t xml:space="preserve">word with </w:t>
      </w:r>
      <w:r w:rsidR="00F02A7B" w:rsidRPr="00346FAC">
        <w:rPr>
          <w:sz w:val="20"/>
          <w:szCs w:val="20"/>
        </w:rPr>
        <w:t xml:space="preserve">a </w:t>
      </w:r>
      <w:r w:rsidR="003F6C68" w:rsidRPr="00346FAC">
        <w:rPr>
          <w:sz w:val="20"/>
          <w:szCs w:val="20"/>
        </w:rPr>
        <w:t>comma</w:t>
      </w:r>
      <w:r w:rsidR="00714FCA" w:rsidRPr="00346FAC">
        <w:rPr>
          <w:sz w:val="20"/>
          <w:szCs w:val="20"/>
        </w:rPr>
        <w:t>.</w:t>
      </w:r>
      <w:r w:rsidR="003F6C68" w:rsidRPr="00346FAC">
        <w:rPr>
          <w:rFonts w:hint="eastAsia"/>
          <w:sz w:val="20"/>
          <w:szCs w:val="20"/>
        </w:rPr>
        <w:t xml:space="preserve"> </w:t>
      </w:r>
      <w:r w:rsidR="00F83988" w:rsidRPr="00346FAC">
        <w:rPr>
          <w:sz w:val="20"/>
          <w:szCs w:val="20"/>
        </w:rPr>
        <w:t>The first letter of each keyword should be capitalized.</w:t>
      </w:r>
    </w:p>
    <w:p w14:paraId="1F8F7FE5" w14:textId="77777777" w:rsidR="00B375FE" w:rsidRPr="00346FAC" w:rsidRDefault="00B375FE" w:rsidP="00B375FE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</w:t>
      </w:r>
      <w:r w:rsidR="00806D28" w:rsidRPr="00346FAC">
        <w:rPr>
          <w:rFonts w:hint="eastAsia"/>
          <w:color w:val="4F81BD" w:themeColor="accent1"/>
          <w:sz w:val="20"/>
          <w:szCs w:val="20"/>
        </w:rPr>
        <w:t>Blank line</w:t>
      </w:r>
      <w:r w:rsidRPr="00346FAC">
        <w:rPr>
          <w:rFonts w:hint="eastAsia"/>
          <w:color w:val="4F81BD" w:themeColor="accent1"/>
          <w:sz w:val="20"/>
          <w:szCs w:val="20"/>
        </w:rPr>
        <w:t>)</w:t>
      </w:r>
    </w:p>
    <w:p w14:paraId="56BC50E7" w14:textId="77777777" w:rsidR="002C0951" w:rsidRPr="009B51D8" w:rsidRDefault="002C0951">
      <w:pPr>
        <w:rPr>
          <w:sz w:val="20"/>
          <w:szCs w:val="20"/>
        </w:rPr>
      </w:pPr>
    </w:p>
    <w:sectPr w:rsidR="002C0951" w:rsidRPr="009B51D8" w:rsidSect="00C7761D">
      <w:pgSz w:w="11906" w:h="16838"/>
      <w:pgMar w:top="1418" w:right="1418" w:bottom="1418" w:left="1418" w:header="851" w:footer="992" w:gutter="0"/>
      <w:cols w:space="425"/>
      <w:docGrid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D54F41" w14:textId="77777777" w:rsidR="00315920" w:rsidRDefault="00315920" w:rsidP="00837489">
      <w:r>
        <w:separator/>
      </w:r>
    </w:p>
  </w:endnote>
  <w:endnote w:type="continuationSeparator" w:id="0">
    <w:p w14:paraId="574C2FAD" w14:textId="77777777" w:rsidR="00315920" w:rsidRDefault="00315920" w:rsidP="00837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00704C" w14:textId="77777777" w:rsidR="00315920" w:rsidRDefault="00315920" w:rsidP="00837489">
      <w:r>
        <w:separator/>
      </w:r>
    </w:p>
  </w:footnote>
  <w:footnote w:type="continuationSeparator" w:id="0">
    <w:p w14:paraId="0AE76E11" w14:textId="77777777" w:rsidR="00315920" w:rsidRDefault="00315920" w:rsidP="008374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840"/>
  <w:drawingGridHorizontalSpacing w:val="105"/>
  <w:drawingGridVerticalSpacing w:val="291"/>
  <w:displayHorizontalDrawingGridEvery w:val="0"/>
  <w:characterSpacingControl w:val="compressPunctuation"/>
  <w:hdrShapeDefaults>
    <o:shapedefaults v:ext="edit" spidmax="2052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DG3NDAwNbU0tbBU0lEKTi0uzszPAykwrgUA39EzQSwAAAA="/>
  </w:docVars>
  <w:rsids>
    <w:rsidRoot w:val="006A5A2D"/>
    <w:rsid w:val="00025197"/>
    <w:rsid w:val="001241A8"/>
    <w:rsid w:val="00127DA9"/>
    <w:rsid w:val="001417C4"/>
    <w:rsid w:val="00142AD8"/>
    <w:rsid w:val="001514A5"/>
    <w:rsid w:val="001B75D0"/>
    <w:rsid w:val="001F4C27"/>
    <w:rsid w:val="0022738F"/>
    <w:rsid w:val="00256D43"/>
    <w:rsid w:val="00265389"/>
    <w:rsid w:val="00296A10"/>
    <w:rsid w:val="002B17FA"/>
    <w:rsid w:val="002C0951"/>
    <w:rsid w:val="002D5B95"/>
    <w:rsid w:val="003044A5"/>
    <w:rsid w:val="00315920"/>
    <w:rsid w:val="00323DDE"/>
    <w:rsid w:val="00346FAC"/>
    <w:rsid w:val="00363E66"/>
    <w:rsid w:val="00392636"/>
    <w:rsid w:val="00392BB5"/>
    <w:rsid w:val="003A62E5"/>
    <w:rsid w:val="003E5714"/>
    <w:rsid w:val="003F5D8B"/>
    <w:rsid w:val="003F6C68"/>
    <w:rsid w:val="003F76DC"/>
    <w:rsid w:val="00405E80"/>
    <w:rsid w:val="0042597A"/>
    <w:rsid w:val="00445C10"/>
    <w:rsid w:val="00451313"/>
    <w:rsid w:val="00464BFC"/>
    <w:rsid w:val="004A68C0"/>
    <w:rsid w:val="0051505B"/>
    <w:rsid w:val="0053126C"/>
    <w:rsid w:val="005347DA"/>
    <w:rsid w:val="005561F7"/>
    <w:rsid w:val="00573BD6"/>
    <w:rsid w:val="00585757"/>
    <w:rsid w:val="00586C89"/>
    <w:rsid w:val="005A1519"/>
    <w:rsid w:val="005C63EC"/>
    <w:rsid w:val="005D4150"/>
    <w:rsid w:val="00615A44"/>
    <w:rsid w:val="00631DEE"/>
    <w:rsid w:val="006555E4"/>
    <w:rsid w:val="00691142"/>
    <w:rsid w:val="006A5A2D"/>
    <w:rsid w:val="006B61FD"/>
    <w:rsid w:val="006C5AF1"/>
    <w:rsid w:val="006E28D9"/>
    <w:rsid w:val="006F4285"/>
    <w:rsid w:val="006F529A"/>
    <w:rsid w:val="00714FCA"/>
    <w:rsid w:val="007473E7"/>
    <w:rsid w:val="00754D31"/>
    <w:rsid w:val="00763C1B"/>
    <w:rsid w:val="00776255"/>
    <w:rsid w:val="00790002"/>
    <w:rsid w:val="007C3DFB"/>
    <w:rsid w:val="007C5C99"/>
    <w:rsid w:val="007D4B43"/>
    <w:rsid w:val="00806D28"/>
    <w:rsid w:val="00833C9B"/>
    <w:rsid w:val="008360CA"/>
    <w:rsid w:val="00837489"/>
    <w:rsid w:val="00846688"/>
    <w:rsid w:val="008A0218"/>
    <w:rsid w:val="0091211F"/>
    <w:rsid w:val="00921929"/>
    <w:rsid w:val="009B51D8"/>
    <w:rsid w:val="009D492F"/>
    <w:rsid w:val="00A160EC"/>
    <w:rsid w:val="00A54BED"/>
    <w:rsid w:val="00A70A53"/>
    <w:rsid w:val="00A80D11"/>
    <w:rsid w:val="00AA1573"/>
    <w:rsid w:val="00B375FE"/>
    <w:rsid w:val="00B773FE"/>
    <w:rsid w:val="00B916A6"/>
    <w:rsid w:val="00B919AE"/>
    <w:rsid w:val="00C12148"/>
    <w:rsid w:val="00C62530"/>
    <w:rsid w:val="00C7761D"/>
    <w:rsid w:val="00C86C3C"/>
    <w:rsid w:val="00C913B9"/>
    <w:rsid w:val="00C92643"/>
    <w:rsid w:val="00CB6999"/>
    <w:rsid w:val="00CD5771"/>
    <w:rsid w:val="00D3410D"/>
    <w:rsid w:val="00D473EA"/>
    <w:rsid w:val="00DB2DA1"/>
    <w:rsid w:val="00DD3915"/>
    <w:rsid w:val="00E10DE5"/>
    <w:rsid w:val="00E131FA"/>
    <w:rsid w:val="00E3754B"/>
    <w:rsid w:val="00E62A72"/>
    <w:rsid w:val="00E66CE1"/>
    <w:rsid w:val="00E910B5"/>
    <w:rsid w:val="00E91E76"/>
    <w:rsid w:val="00EC1B28"/>
    <w:rsid w:val="00EE063A"/>
    <w:rsid w:val="00F02A7B"/>
    <w:rsid w:val="00F063B4"/>
    <w:rsid w:val="00F2230C"/>
    <w:rsid w:val="00F32C79"/>
    <w:rsid w:val="00F4102E"/>
    <w:rsid w:val="00F55C3A"/>
    <w:rsid w:val="00F81B6B"/>
    <w:rsid w:val="00F83988"/>
    <w:rsid w:val="00FB6A67"/>
    <w:rsid w:val="00FE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>
      <v:textbox inset="5.85pt,.7pt,5.85pt,.7pt"/>
    </o:shapedefaults>
    <o:shapelayout v:ext="edit">
      <o:idmap v:ext="edit" data="2"/>
    </o:shapelayout>
  </w:shapeDefaults>
  <w:decimalSymbol w:val="."/>
  <w:listSeparator w:val=","/>
  <w14:docId w14:val="0E024263"/>
  <w15:docId w15:val="{8588F605-5258-4688-9F92-F7CD3933D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3E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3DF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92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7489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37489"/>
  </w:style>
  <w:style w:type="paragraph" w:styleId="Footer">
    <w:name w:val="footer"/>
    <w:basedOn w:val="Normal"/>
    <w:link w:val="FooterChar"/>
    <w:uiPriority w:val="99"/>
    <w:unhideWhenUsed/>
    <w:rsid w:val="00837489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37489"/>
  </w:style>
  <w:style w:type="character" w:styleId="UnresolvedMention">
    <w:name w:val="Unresolved Mention"/>
    <w:basedOn w:val="DefaultParagraphFont"/>
    <w:uiPriority w:val="99"/>
    <w:semiHidden/>
    <w:unhideWhenUsed/>
    <w:rsid w:val="006555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-Yabuki</dc:creator>
  <cp:lastModifiedBy>Xingyu TAO</cp:lastModifiedBy>
  <cp:revision>29</cp:revision>
  <cp:lastPrinted>2013-03-10T17:25:00Z</cp:lastPrinted>
  <dcterms:created xsi:type="dcterms:W3CDTF">2023-01-04T09:17:00Z</dcterms:created>
  <dcterms:modified xsi:type="dcterms:W3CDTF">2024-05-24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